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9c4e8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cc24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abea85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47Z</dcterms:created>
  <dcterms:modified xsi:type="dcterms:W3CDTF">2016-08-30T07:17:47Z</dcterms:modified>
</cp:coreProperties>
</file>